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4"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to express my interest in the Civil Engineer position at your esteemed organization in Uganda Kampala. As a dedicated and experienced civil engineer with a passion for sustainable infrastructure development, I am eager to contribute my skills and expertise to support the growth and modernization of Kampala’s urban landscape. With a strong academic foundation, hands-on experience in diverse construction projects, and a deep understanding of the unique challenges faced by Ugandan cities like Kampala, I am confident in my ability to make meaningful contributions to your team.</w:t>
      </w:r>
    </w:p>
    <w:bookmarkStart w:id="20" w:name="Xde3e193a2e9aea33c826be5fe5525a4789d82ba"/>
    <w:p>
      <w:pPr>
        <w:pStyle w:val="Heading2"/>
      </w:pPr>
      <w:r>
        <w:t xml:space="preserve">Why Civil Engineer? A Commitment to Excellence</w:t>
      </w:r>
    </w:p>
    <w:p>
      <w:pPr>
        <w:pStyle w:val="FirstParagraph"/>
      </w:pPr>
      <w:r>
        <w:t xml:space="preserve">A Civil Engineer is more than a professional; they are a problem-solver, an innovator, and a guardian of public safety. In Uganda Kampala, where rapid urbanization and infrastructure demands are increasing exponentially, the role of a civil engineer has never been more critical. My career in civil engineering has been driven by the desire to create resilient structures that enhance quality of life while adhering to environmental and economic sustainability principles. I have worked on projects ranging from road construction and water supply systems to urban planning and disaster-resistant infrastructure, all of which align with the needs of Kampala’s evolving community.</w:t>
      </w:r>
    </w:p>
    <w:p>
      <w:pPr>
        <w:pStyle w:val="BodyText"/>
      </w:pPr>
      <w:r>
        <w:t xml:space="preserve">My academic background in Civil Engineering from [University Name] equipped me with a solid understanding of structural design, geotechnical engineering, and project management. Additionally, I have completed specialized training in sustainable construction practices and urban development planning, which are vital for addressing the complex challenges faced by Kampala’s infrastructure sector. My professional journey has further honed my ability to translate theoretical knowledge into practical solutions that meet the specific demands of local environments.</w:t>
      </w:r>
    </w:p>
    <w:bookmarkEnd w:id="20"/>
    <w:bookmarkStart w:id="21" w:name="X5a0e88c351e1eb94c1ccb9f9e52b905591b8256"/>
    <w:p>
      <w:pPr>
        <w:pStyle w:val="Heading2"/>
      </w:pPr>
      <w:r>
        <w:t xml:space="preserve">Experience in Uganda Kampala: A Unique Perspective</w:t>
      </w:r>
    </w:p>
    <w:p>
      <w:pPr>
        <w:pStyle w:val="FirstParagraph"/>
      </w:pPr>
      <w:r>
        <w:t xml:space="preserve">While my career has spanned multiple regions, I have always maintained a strong connection to Uganda Kampala. The city’s vibrant culture, growing population, and urgent need for infrastructure development have inspired me to focus on projects that directly benefit its residents. For instance, during my time with [Previous Employer], I collaborated on a project aimed at improving drainage systems in low-lying areas of Kampala to mitigate flood risks. This experience not only deepened my understanding of the city’s unique geographical and climatic conditions but also reinforced my commitment to creating infrastructure that is both functional and environmentally responsible.</w:t>
      </w:r>
    </w:p>
    <w:p>
      <w:pPr>
        <w:pStyle w:val="BodyText"/>
      </w:pPr>
      <w:r>
        <w:t xml:space="preserve">Moreover, I have worked closely with local communities, stakeholders, and government agencies to ensure that engineering solutions are culturally sensitive and economically viable. In Kampala, where resources can be limited and regulatory frameworks are constantly evolving, the ability to adapt and collaborate is essential. My experience in navigating such environments has allowed me to develop a proactive approach to problem-solving that prioritizes efficiency without compromising quality.</w:t>
      </w:r>
    </w:p>
    <w:bookmarkEnd w:id="21"/>
    <w:bookmarkStart w:id="22" w:name="X38ae67e8d00efbd68ddf5e02999a8c71157c1c3"/>
    <w:p>
      <w:pPr>
        <w:pStyle w:val="Heading2"/>
      </w:pPr>
      <w:r>
        <w:t xml:space="preserve">Why Uganda Kampala? A Shared Vision for Growth</w:t>
      </w:r>
    </w:p>
    <w:p>
      <w:pPr>
        <w:pStyle w:val="FirstParagraph"/>
      </w:pPr>
      <w:r>
        <w:t xml:space="preserve">Kampala stands at a pivotal moment in its development trajectory. As the capital city of Uganda, it serves as a hub for economic activity, education, and innovation. However, its infrastructure struggles to keep pace with the demands of a growing population. From congested roads to outdated water supply systems, there is immense potential for improvement—and I am eager to play a role in shaping this future.</w:t>
      </w:r>
    </w:p>
    <w:p>
      <w:pPr>
        <w:pStyle w:val="BodyText"/>
      </w:pPr>
      <w:r>
        <w:t xml:space="preserve">What draws me to Uganda Kampala is not only the opportunity to work on impactful projects but also the chance to contribute to a community that values resilience and progress. The city’s dynamic energy and the determination of its people resonate deeply with my professional ethos. I am particularly inspired by initiatives aimed at promoting green infrastructure, smart urban planning, and equitable access to resources. These goals align perfectly with my own vision for sustainable development in civil engineering.</w:t>
      </w:r>
    </w:p>
    <w:bookmarkEnd w:id="22"/>
    <w:bookmarkStart w:id="23" w:name="X9252d27533864e35c81b5a85e07456c6c6ee3f4"/>
    <w:p>
      <w:pPr>
        <w:pStyle w:val="Heading2"/>
      </w:pPr>
      <w:r>
        <w:t xml:space="preserve">Conclusion: A Dedicated Professional Ready to Contribute</w:t>
      </w:r>
    </w:p>
    <w:p>
      <w:pPr>
        <w:pStyle w:val="FirstParagraph"/>
      </w:pPr>
      <w:r>
        <w:t xml:space="preserve">In conclusion, I am enthusiastic about the opportunity to join your organization as a Civil Engineer in Uganda Kampala. My technical expertise, hands-on experience, and passion for infrastructure development position me to make a valuable contribution to your projects. I am confident that my skills in structural analysis, project management, and community engagement will support your mission to build a safer, more sustainable Kampala.</w:t>
      </w:r>
    </w:p>
    <w:p>
      <w:pPr>
        <w:pStyle w:val="BodyText"/>
      </w:pPr>
      <w:r>
        <w:t xml:space="preserve">Thank you for considering my application. I would welcome the opportunity to discuss how my background and aspirations align with the goals of your organization. Please feel free to contact me at [Phone Number] or [Email Address] at your earliest convenience. I look forward to the possibility of contributing to the continued growth and success of Kampala’s infrastructure sector.</w:t>
      </w:r>
    </w:p>
    <w:p>
      <w:pPr>
        <w:pStyle w:val="BodyText"/>
      </w:pPr>
      <w:r>
        <w:t xml:space="preserve">Sincerely,</w:t>
      </w:r>
      <w:r>
        <w:br/>
      </w:r>
      <w:r>
        <w:rPr>
          <w:bCs/>
          <w:b/>
        </w:rP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Uganda Kampala</dc:title>
  <dc:creator/>
  <dc:language>en</dc:language>
  <cp:keywords/>
  <dcterms:created xsi:type="dcterms:W3CDTF">2025-12-15T19:54:57Z</dcterms:created>
  <dcterms:modified xsi:type="dcterms:W3CDTF">2025-12-15T19:54:57Z</dcterms:modified>
</cp:coreProperties>
</file>

<file path=docProps/custom.xml><?xml version="1.0" encoding="utf-8"?>
<Properties xmlns="http://schemas.openxmlformats.org/officeDocument/2006/custom-properties" xmlns:vt="http://schemas.openxmlformats.org/officeDocument/2006/docPropsVTypes"/>
</file>